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E62659" w14:textId="77777777" w:rsidR="003B4372" w:rsidRDefault="003B4372">
      <w:pPr>
        <w:rPr>
          <w:sz w:val="24"/>
          <w:szCs w:val="24"/>
        </w:rPr>
      </w:pPr>
    </w:p>
    <w:p w14:paraId="2DACFE9C" w14:textId="77777777" w:rsidR="00A333FF" w:rsidRDefault="00A333FF" w:rsidP="00AE1DE8">
      <w:pPr>
        <w:spacing w:after="0" w:line="360" w:lineRule="auto"/>
        <w:jc w:val="center"/>
        <w:rPr>
          <w:b/>
          <w:sz w:val="36"/>
          <w:szCs w:val="36"/>
        </w:rPr>
      </w:pPr>
    </w:p>
    <w:p w14:paraId="015A139B" w14:textId="1A78F71E" w:rsidR="003B4372" w:rsidRPr="00031E5E" w:rsidRDefault="00F4549E" w:rsidP="00AE1DE8">
      <w:pPr>
        <w:spacing w:after="0" w:line="360" w:lineRule="auto"/>
        <w:jc w:val="center"/>
        <w:rPr>
          <w:b/>
          <w:sz w:val="36"/>
          <w:szCs w:val="36"/>
        </w:rPr>
      </w:pPr>
      <w:r w:rsidRPr="00031E5E">
        <w:rPr>
          <w:b/>
          <w:sz w:val="36"/>
          <w:szCs w:val="36"/>
        </w:rPr>
        <w:t xml:space="preserve">Warsztaty szkoleniowe dla lekarzy, pielęgniarek i techników z zakresu </w:t>
      </w:r>
      <w:proofErr w:type="spellStart"/>
      <w:r w:rsidRPr="00031E5E">
        <w:rPr>
          <w:b/>
          <w:sz w:val="36"/>
          <w:szCs w:val="36"/>
        </w:rPr>
        <w:t>aterektomii</w:t>
      </w:r>
      <w:proofErr w:type="spellEnd"/>
      <w:r w:rsidRPr="00031E5E">
        <w:rPr>
          <w:b/>
          <w:sz w:val="36"/>
          <w:szCs w:val="36"/>
        </w:rPr>
        <w:t xml:space="preserve"> rotacyjnej i obrazowania wewnątrznaczyniowego IVUS</w:t>
      </w:r>
    </w:p>
    <w:p w14:paraId="27C3572B" w14:textId="77777777" w:rsidR="00247900" w:rsidRDefault="00247900" w:rsidP="00247900">
      <w:pPr>
        <w:spacing w:after="120" w:line="360" w:lineRule="auto"/>
        <w:rPr>
          <w:sz w:val="24"/>
          <w:szCs w:val="24"/>
        </w:rPr>
      </w:pPr>
    </w:p>
    <w:p w14:paraId="69C200AB" w14:textId="77777777" w:rsidR="00D76D04" w:rsidRDefault="00D76D04" w:rsidP="00247900">
      <w:pPr>
        <w:spacing w:after="120" w:line="360" w:lineRule="auto"/>
        <w:rPr>
          <w:sz w:val="24"/>
          <w:szCs w:val="24"/>
        </w:rPr>
      </w:pPr>
    </w:p>
    <w:p w14:paraId="5ED71BFE" w14:textId="34311B2D" w:rsidR="008506F1" w:rsidRPr="00C31146" w:rsidRDefault="00F360D1" w:rsidP="00247900">
      <w:pPr>
        <w:spacing w:after="120" w:line="36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3</w:t>
      </w:r>
      <w:r w:rsidR="008F6842" w:rsidRPr="00C31146">
        <w:rPr>
          <w:b/>
          <w:bCs/>
          <w:sz w:val="28"/>
          <w:szCs w:val="28"/>
        </w:rPr>
        <w:t xml:space="preserve"> </w:t>
      </w:r>
      <w:r w:rsidR="00F4549E" w:rsidRPr="00C31146">
        <w:rPr>
          <w:b/>
          <w:bCs/>
          <w:sz w:val="28"/>
          <w:szCs w:val="28"/>
        </w:rPr>
        <w:t>czerwca</w:t>
      </w:r>
      <w:r w:rsidR="008F6842" w:rsidRPr="00C31146">
        <w:rPr>
          <w:b/>
          <w:bCs/>
          <w:sz w:val="28"/>
          <w:szCs w:val="28"/>
        </w:rPr>
        <w:t xml:space="preserve"> 202</w:t>
      </w:r>
      <w:r w:rsidR="00F4549E" w:rsidRPr="00C31146">
        <w:rPr>
          <w:b/>
          <w:bCs/>
          <w:sz w:val="28"/>
          <w:szCs w:val="28"/>
        </w:rPr>
        <w:t>6</w:t>
      </w:r>
      <w:r w:rsidR="008506F1" w:rsidRPr="00C31146">
        <w:rPr>
          <w:b/>
          <w:bCs/>
          <w:sz w:val="28"/>
          <w:szCs w:val="28"/>
        </w:rPr>
        <w:t>, godzina 15.00</w:t>
      </w:r>
      <w:r w:rsidR="006A345D" w:rsidRPr="00C31146">
        <w:rPr>
          <w:b/>
          <w:bCs/>
          <w:sz w:val="28"/>
          <w:szCs w:val="28"/>
        </w:rPr>
        <w:t xml:space="preserve"> – 18.00</w:t>
      </w:r>
    </w:p>
    <w:p w14:paraId="7802497A" w14:textId="63827244" w:rsidR="008506F1" w:rsidRPr="0000220A" w:rsidRDefault="008506F1" w:rsidP="0000220A">
      <w:pPr>
        <w:pStyle w:val="Akapitzlist"/>
        <w:numPr>
          <w:ilvl w:val="0"/>
          <w:numId w:val="1"/>
        </w:numPr>
        <w:spacing w:after="120" w:line="360" w:lineRule="auto"/>
        <w:rPr>
          <w:sz w:val="24"/>
          <w:szCs w:val="24"/>
        </w:rPr>
      </w:pPr>
      <w:r w:rsidRPr="0000220A">
        <w:rPr>
          <w:sz w:val="24"/>
          <w:szCs w:val="24"/>
        </w:rPr>
        <w:t xml:space="preserve">Podstawy </w:t>
      </w:r>
      <w:r w:rsidR="006A345D" w:rsidRPr="0000220A">
        <w:rPr>
          <w:sz w:val="24"/>
          <w:szCs w:val="24"/>
        </w:rPr>
        <w:t xml:space="preserve">IVUS – </w:t>
      </w:r>
      <w:r w:rsidR="00061CF9">
        <w:rPr>
          <w:sz w:val="24"/>
          <w:szCs w:val="24"/>
        </w:rPr>
        <w:t xml:space="preserve">system </w:t>
      </w:r>
      <w:proofErr w:type="spellStart"/>
      <w:r w:rsidR="00061CF9">
        <w:rPr>
          <w:sz w:val="24"/>
          <w:szCs w:val="24"/>
        </w:rPr>
        <w:t>Avvigo</w:t>
      </w:r>
      <w:proofErr w:type="spellEnd"/>
      <w:r w:rsidR="00061CF9">
        <w:rPr>
          <w:sz w:val="24"/>
          <w:szCs w:val="24"/>
        </w:rPr>
        <w:t xml:space="preserve"> Plus </w:t>
      </w:r>
      <w:r w:rsidR="00C953D2">
        <w:rPr>
          <w:sz w:val="24"/>
          <w:szCs w:val="24"/>
        </w:rPr>
        <w:t>–</w:t>
      </w:r>
      <w:r w:rsidR="00061CF9">
        <w:rPr>
          <w:sz w:val="24"/>
          <w:szCs w:val="24"/>
        </w:rPr>
        <w:t xml:space="preserve"> </w:t>
      </w:r>
      <w:r w:rsidR="006A345D" w:rsidRPr="0000220A">
        <w:rPr>
          <w:sz w:val="24"/>
          <w:szCs w:val="24"/>
        </w:rPr>
        <w:t xml:space="preserve">wykonanie badania i </w:t>
      </w:r>
      <w:r w:rsidR="00694623">
        <w:rPr>
          <w:sz w:val="24"/>
          <w:szCs w:val="24"/>
        </w:rPr>
        <w:t>interpretacja</w:t>
      </w:r>
      <w:r w:rsidR="00694623" w:rsidRPr="00694623">
        <w:rPr>
          <w:sz w:val="24"/>
          <w:szCs w:val="24"/>
        </w:rPr>
        <w:t xml:space="preserve"> obrazów</w:t>
      </w:r>
      <w:r w:rsidR="006A345D" w:rsidRPr="0000220A">
        <w:rPr>
          <w:sz w:val="24"/>
          <w:szCs w:val="24"/>
        </w:rPr>
        <w:t xml:space="preserve">. </w:t>
      </w:r>
      <w:r w:rsidR="00307573" w:rsidRPr="0000220A">
        <w:rPr>
          <w:sz w:val="24"/>
          <w:szCs w:val="24"/>
        </w:rPr>
        <w:t>(</w:t>
      </w:r>
      <w:r w:rsidR="006A345D" w:rsidRPr="0000220A">
        <w:rPr>
          <w:sz w:val="24"/>
          <w:szCs w:val="24"/>
        </w:rPr>
        <w:t>Sylwia Iwańczyk</w:t>
      </w:r>
      <w:r w:rsidR="00307573" w:rsidRPr="0000220A">
        <w:rPr>
          <w:sz w:val="24"/>
          <w:szCs w:val="24"/>
        </w:rPr>
        <w:t>)</w:t>
      </w:r>
    </w:p>
    <w:p w14:paraId="3F3BD0A7" w14:textId="3B66DB7D" w:rsidR="00A21528" w:rsidRPr="0000220A" w:rsidRDefault="009706BC" w:rsidP="0000220A">
      <w:pPr>
        <w:pStyle w:val="Akapitzlist"/>
        <w:numPr>
          <w:ilvl w:val="0"/>
          <w:numId w:val="1"/>
        </w:numPr>
        <w:spacing w:after="12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Optymalizacja </w:t>
      </w:r>
      <w:proofErr w:type="spellStart"/>
      <w:r>
        <w:rPr>
          <w:sz w:val="24"/>
          <w:szCs w:val="24"/>
        </w:rPr>
        <w:t>stentowania</w:t>
      </w:r>
      <w:proofErr w:type="spellEnd"/>
      <w:r>
        <w:rPr>
          <w:sz w:val="24"/>
          <w:szCs w:val="24"/>
        </w:rPr>
        <w:t xml:space="preserve"> za pomocą IVUS (</w:t>
      </w:r>
      <w:r w:rsidR="00C953D2">
        <w:rPr>
          <w:sz w:val="24"/>
          <w:szCs w:val="24"/>
        </w:rPr>
        <w:t>reguła 1, 2, 3)</w:t>
      </w:r>
      <w:r w:rsidR="00A21528" w:rsidRPr="0000220A">
        <w:rPr>
          <w:sz w:val="24"/>
          <w:szCs w:val="24"/>
        </w:rPr>
        <w:t xml:space="preserve">. </w:t>
      </w:r>
      <w:r w:rsidR="009E2C0F">
        <w:rPr>
          <w:sz w:val="24"/>
          <w:szCs w:val="24"/>
        </w:rPr>
        <w:t>(</w:t>
      </w:r>
      <w:r w:rsidR="00C17183">
        <w:rPr>
          <w:sz w:val="24"/>
          <w:szCs w:val="24"/>
        </w:rPr>
        <w:t>Maciej Lesiak</w:t>
      </w:r>
      <w:r w:rsidR="00A21528" w:rsidRPr="0000220A">
        <w:rPr>
          <w:sz w:val="24"/>
          <w:szCs w:val="24"/>
        </w:rPr>
        <w:t>)</w:t>
      </w:r>
    </w:p>
    <w:p w14:paraId="432CDDAC" w14:textId="3CE02DF9" w:rsidR="008674DF" w:rsidRPr="0000220A" w:rsidRDefault="00C17183" w:rsidP="008674DF">
      <w:pPr>
        <w:pStyle w:val="Akapitzlist"/>
        <w:numPr>
          <w:ilvl w:val="0"/>
          <w:numId w:val="1"/>
        </w:numPr>
        <w:spacing w:after="120" w:line="360" w:lineRule="auto"/>
        <w:rPr>
          <w:sz w:val="24"/>
          <w:szCs w:val="24"/>
        </w:rPr>
      </w:pPr>
      <w:r>
        <w:rPr>
          <w:sz w:val="24"/>
          <w:szCs w:val="24"/>
        </w:rPr>
        <w:t>Detekcja zwapnień</w:t>
      </w:r>
      <w:r w:rsidR="004A049D">
        <w:rPr>
          <w:sz w:val="24"/>
          <w:szCs w:val="24"/>
        </w:rPr>
        <w:t xml:space="preserve"> i algorytmy leczenia zmian zwapniałych</w:t>
      </w:r>
      <w:r w:rsidR="00C953D2">
        <w:rPr>
          <w:sz w:val="24"/>
          <w:szCs w:val="24"/>
        </w:rPr>
        <w:t>.</w:t>
      </w:r>
      <w:r w:rsidR="004A049D">
        <w:rPr>
          <w:sz w:val="24"/>
          <w:szCs w:val="24"/>
        </w:rPr>
        <w:t xml:space="preserve"> </w:t>
      </w:r>
      <w:r w:rsidR="008674DF" w:rsidRPr="0000220A">
        <w:rPr>
          <w:sz w:val="24"/>
          <w:szCs w:val="24"/>
        </w:rPr>
        <w:t>(Sylwia Iwańczyk)</w:t>
      </w:r>
    </w:p>
    <w:p w14:paraId="60B674BF" w14:textId="204BD77B" w:rsidR="00A21528" w:rsidRPr="0000220A" w:rsidRDefault="00F61D81" w:rsidP="0000220A">
      <w:pPr>
        <w:pStyle w:val="Akapitzlist"/>
        <w:numPr>
          <w:ilvl w:val="0"/>
          <w:numId w:val="1"/>
        </w:numPr>
        <w:spacing w:after="120" w:line="360" w:lineRule="auto"/>
        <w:rPr>
          <w:sz w:val="24"/>
          <w:szCs w:val="24"/>
        </w:rPr>
      </w:pPr>
      <w:r w:rsidRPr="0000220A">
        <w:rPr>
          <w:sz w:val="24"/>
          <w:szCs w:val="24"/>
        </w:rPr>
        <w:t xml:space="preserve">Optymalizacja </w:t>
      </w:r>
      <w:r w:rsidR="00C103B8">
        <w:rPr>
          <w:sz w:val="24"/>
          <w:szCs w:val="24"/>
        </w:rPr>
        <w:t xml:space="preserve">IVUS </w:t>
      </w:r>
      <w:r w:rsidRPr="0000220A">
        <w:rPr>
          <w:sz w:val="24"/>
          <w:szCs w:val="24"/>
        </w:rPr>
        <w:t>zabieg</w:t>
      </w:r>
      <w:r w:rsidR="00E45078" w:rsidRPr="0000220A">
        <w:rPr>
          <w:sz w:val="24"/>
          <w:szCs w:val="24"/>
        </w:rPr>
        <w:t>ów</w:t>
      </w:r>
      <w:r w:rsidRPr="0000220A">
        <w:rPr>
          <w:sz w:val="24"/>
          <w:szCs w:val="24"/>
        </w:rPr>
        <w:t xml:space="preserve"> </w:t>
      </w:r>
      <w:r w:rsidR="008674DF">
        <w:rPr>
          <w:sz w:val="24"/>
          <w:szCs w:val="24"/>
        </w:rPr>
        <w:t>w obrębie</w:t>
      </w:r>
      <w:r w:rsidR="002013EC">
        <w:rPr>
          <w:sz w:val="24"/>
          <w:szCs w:val="24"/>
        </w:rPr>
        <w:t xml:space="preserve"> </w:t>
      </w:r>
      <w:r w:rsidR="00C31146">
        <w:rPr>
          <w:sz w:val="24"/>
          <w:szCs w:val="24"/>
        </w:rPr>
        <w:t xml:space="preserve">bifurkacji i </w:t>
      </w:r>
      <w:r w:rsidR="002013EC">
        <w:rPr>
          <w:sz w:val="24"/>
          <w:szCs w:val="24"/>
        </w:rPr>
        <w:t>pnia LTW</w:t>
      </w:r>
      <w:r w:rsidR="00CC5F6D" w:rsidRPr="0000220A">
        <w:rPr>
          <w:sz w:val="24"/>
          <w:szCs w:val="24"/>
        </w:rPr>
        <w:t>. (Maciej Lesiak)</w:t>
      </w:r>
    </w:p>
    <w:p w14:paraId="689A6159" w14:textId="0C844A38" w:rsidR="00E15BE1" w:rsidRDefault="00E15BE1" w:rsidP="0000220A">
      <w:pPr>
        <w:pStyle w:val="Akapitzlist"/>
        <w:numPr>
          <w:ilvl w:val="0"/>
          <w:numId w:val="1"/>
        </w:numPr>
        <w:spacing w:after="120" w:line="360" w:lineRule="auto"/>
        <w:rPr>
          <w:sz w:val="24"/>
          <w:szCs w:val="24"/>
        </w:rPr>
      </w:pPr>
      <w:r w:rsidRPr="0000220A">
        <w:rPr>
          <w:sz w:val="24"/>
          <w:szCs w:val="24"/>
        </w:rPr>
        <w:t>Prezentacja przy</w:t>
      </w:r>
      <w:r w:rsidR="00974920" w:rsidRPr="0000220A">
        <w:rPr>
          <w:sz w:val="24"/>
          <w:szCs w:val="24"/>
        </w:rPr>
        <w:t>padków (</w:t>
      </w:r>
      <w:r w:rsidR="00C103B8">
        <w:rPr>
          <w:sz w:val="24"/>
          <w:szCs w:val="24"/>
        </w:rPr>
        <w:t>Michał Lesiak</w:t>
      </w:r>
      <w:r w:rsidR="0000220A">
        <w:rPr>
          <w:sz w:val="24"/>
          <w:szCs w:val="24"/>
        </w:rPr>
        <w:t xml:space="preserve"> uczestnicy kursu</w:t>
      </w:r>
      <w:r w:rsidR="00974920" w:rsidRPr="0000220A">
        <w:rPr>
          <w:sz w:val="24"/>
          <w:szCs w:val="24"/>
        </w:rPr>
        <w:t>)</w:t>
      </w:r>
    </w:p>
    <w:p w14:paraId="71AE14FA" w14:textId="77777777" w:rsidR="0000220A" w:rsidRDefault="0000220A" w:rsidP="0000220A">
      <w:pPr>
        <w:spacing w:after="120" w:line="360" w:lineRule="auto"/>
        <w:rPr>
          <w:sz w:val="24"/>
          <w:szCs w:val="24"/>
        </w:rPr>
      </w:pPr>
    </w:p>
    <w:p w14:paraId="3DF1709E" w14:textId="47121385" w:rsidR="00C953D2" w:rsidRPr="00C31146" w:rsidRDefault="00F360D1" w:rsidP="00C953D2">
      <w:pPr>
        <w:spacing w:after="120" w:line="36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4</w:t>
      </w:r>
      <w:r w:rsidR="00C953D2" w:rsidRPr="00C31146">
        <w:rPr>
          <w:b/>
          <w:bCs/>
          <w:sz w:val="28"/>
          <w:szCs w:val="28"/>
        </w:rPr>
        <w:t xml:space="preserve"> czerwca 2026, godzina </w:t>
      </w:r>
      <w:r w:rsidR="008B5063" w:rsidRPr="00C31146">
        <w:rPr>
          <w:b/>
          <w:bCs/>
          <w:sz w:val="28"/>
          <w:szCs w:val="28"/>
        </w:rPr>
        <w:t>09</w:t>
      </w:r>
      <w:r w:rsidR="00C953D2" w:rsidRPr="00C31146">
        <w:rPr>
          <w:b/>
          <w:bCs/>
          <w:sz w:val="28"/>
          <w:szCs w:val="28"/>
        </w:rPr>
        <w:t>.00 – 1</w:t>
      </w:r>
      <w:r w:rsidR="00973F60">
        <w:rPr>
          <w:b/>
          <w:bCs/>
          <w:sz w:val="28"/>
          <w:szCs w:val="28"/>
        </w:rPr>
        <w:t>8</w:t>
      </w:r>
      <w:bookmarkStart w:id="0" w:name="_GoBack"/>
      <w:bookmarkEnd w:id="0"/>
      <w:r w:rsidR="00C953D2" w:rsidRPr="00C31146">
        <w:rPr>
          <w:b/>
          <w:bCs/>
          <w:sz w:val="28"/>
          <w:szCs w:val="28"/>
        </w:rPr>
        <w:t>.00</w:t>
      </w:r>
    </w:p>
    <w:p w14:paraId="4BB1F1BF" w14:textId="0493FD17" w:rsidR="009D72B2" w:rsidRDefault="002832CA" w:rsidP="009D72B2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Złożone interwencje wieńcowe</w:t>
      </w:r>
      <w:r w:rsidR="00A333FF">
        <w:rPr>
          <w:sz w:val="24"/>
          <w:szCs w:val="24"/>
        </w:rPr>
        <w:t xml:space="preserve">, z optymalizacją </w:t>
      </w:r>
      <w:r w:rsidR="009D5BB3">
        <w:rPr>
          <w:sz w:val="24"/>
          <w:szCs w:val="24"/>
        </w:rPr>
        <w:t>IVUS w Pracowni Hemodynamiki Kliniki Kardiologii</w:t>
      </w:r>
      <w:r w:rsidR="008B5063">
        <w:rPr>
          <w:sz w:val="24"/>
          <w:szCs w:val="24"/>
        </w:rPr>
        <w:t>, UMP</w:t>
      </w:r>
      <w:r w:rsidR="00A333FF">
        <w:rPr>
          <w:sz w:val="24"/>
          <w:szCs w:val="24"/>
        </w:rPr>
        <w:t>.</w:t>
      </w:r>
      <w:r w:rsidR="009D72B2" w:rsidRPr="009D72B2">
        <w:rPr>
          <w:sz w:val="24"/>
          <w:szCs w:val="24"/>
        </w:rPr>
        <w:t xml:space="preserve"> </w:t>
      </w:r>
      <w:r w:rsidR="009D72B2">
        <w:rPr>
          <w:sz w:val="24"/>
          <w:szCs w:val="24"/>
        </w:rPr>
        <w:t xml:space="preserve">(Maciej Lesiak, Sylwia Iwańczyk, Michał Lesiak) </w:t>
      </w:r>
    </w:p>
    <w:p w14:paraId="19E95FEC" w14:textId="44CD7E74" w:rsidR="009D5BB3" w:rsidRDefault="009D5BB3" w:rsidP="00A333FF">
      <w:pPr>
        <w:spacing w:after="120" w:line="240" w:lineRule="auto"/>
        <w:rPr>
          <w:sz w:val="24"/>
          <w:szCs w:val="24"/>
        </w:rPr>
      </w:pPr>
    </w:p>
    <w:p w14:paraId="6D7350CF" w14:textId="77777777" w:rsidR="0000220A" w:rsidRPr="0000220A" w:rsidRDefault="0000220A" w:rsidP="0000220A">
      <w:pPr>
        <w:spacing w:after="120" w:line="360" w:lineRule="auto"/>
        <w:rPr>
          <w:sz w:val="24"/>
          <w:szCs w:val="24"/>
        </w:rPr>
      </w:pPr>
    </w:p>
    <w:p w14:paraId="18C11CAE" w14:textId="77777777" w:rsidR="0000220A" w:rsidRDefault="0000220A" w:rsidP="00A21528">
      <w:pPr>
        <w:spacing w:after="120" w:line="360" w:lineRule="auto"/>
        <w:rPr>
          <w:sz w:val="24"/>
          <w:szCs w:val="24"/>
        </w:rPr>
      </w:pPr>
    </w:p>
    <w:sectPr w:rsidR="0000220A">
      <w:headerReference w:type="default" r:id="rId7"/>
      <w:pgSz w:w="11906" w:h="16838"/>
      <w:pgMar w:top="851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0C1B1A" w14:textId="77777777" w:rsidR="00DB3EE5" w:rsidRDefault="00DB3EE5">
      <w:pPr>
        <w:spacing w:after="0" w:line="240" w:lineRule="auto"/>
      </w:pPr>
      <w:r>
        <w:separator/>
      </w:r>
    </w:p>
  </w:endnote>
  <w:endnote w:type="continuationSeparator" w:id="0">
    <w:p w14:paraId="39E618F8" w14:textId="77777777" w:rsidR="00DB3EE5" w:rsidRDefault="00DB3E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EA5F9A" w14:textId="77777777" w:rsidR="00DB3EE5" w:rsidRDefault="00DB3EE5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6435073B" w14:textId="77777777" w:rsidR="00DB3EE5" w:rsidRDefault="00DB3E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702430" w14:textId="77777777" w:rsidR="00D76D04" w:rsidRPr="00D76D04" w:rsidRDefault="00D76D04" w:rsidP="00D76D0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905344"/>
    <w:multiLevelType w:val="hybridMultilevel"/>
    <w:tmpl w:val="51E0500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LWwNDC0NDc3NTFV0lEKTi0uzszPAykwqgUAIT0LuSwAAAA="/>
  </w:docVars>
  <w:rsids>
    <w:rsidRoot w:val="003B4372"/>
    <w:rsid w:val="0000220A"/>
    <w:rsid w:val="00031E5E"/>
    <w:rsid w:val="0003630A"/>
    <w:rsid w:val="000560FE"/>
    <w:rsid w:val="00061CF9"/>
    <w:rsid w:val="001F2FFD"/>
    <w:rsid w:val="002013EC"/>
    <w:rsid w:val="00247900"/>
    <w:rsid w:val="002832CA"/>
    <w:rsid w:val="00307573"/>
    <w:rsid w:val="00352F8F"/>
    <w:rsid w:val="003B4372"/>
    <w:rsid w:val="0047360E"/>
    <w:rsid w:val="00485C7E"/>
    <w:rsid w:val="0049726F"/>
    <w:rsid w:val="004A049D"/>
    <w:rsid w:val="00514DC5"/>
    <w:rsid w:val="00562F05"/>
    <w:rsid w:val="00616224"/>
    <w:rsid w:val="006677DB"/>
    <w:rsid w:val="00694623"/>
    <w:rsid w:val="006A345D"/>
    <w:rsid w:val="007E1413"/>
    <w:rsid w:val="008506F1"/>
    <w:rsid w:val="008674DF"/>
    <w:rsid w:val="008B5063"/>
    <w:rsid w:val="008F6842"/>
    <w:rsid w:val="00925FFE"/>
    <w:rsid w:val="009706BC"/>
    <w:rsid w:val="00973F60"/>
    <w:rsid w:val="00974920"/>
    <w:rsid w:val="009D5BB3"/>
    <w:rsid w:val="009D72B2"/>
    <w:rsid w:val="009E2C0F"/>
    <w:rsid w:val="009E6A1A"/>
    <w:rsid w:val="00A21528"/>
    <w:rsid w:val="00A333FF"/>
    <w:rsid w:val="00A47DB5"/>
    <w:rsid w:val="00AC100F"/>
    <w:rsid w:val="00AD0C21"/>
    <w:rsid w:val="00AE1DE8"/>
    <w:rsid w:val="00B15E66"/>
    <w:rsid w:val="00C103B8"/>
    <w:rsid w:val="00C17183"/>
    <w:rsid w:val="00C31146"/>
    <w:rsid w:val="00C53715"/>
    <w:rsid w:val="00C7133B"/>
    <w:rsid w:val="00C877AE"/>
    <w:rsid w:val="00C953D2"/>
    <w:rsid w:val="00CC221B"/>
    <w:rsid w:val="00CC5F6D"/>
    <w:rsid w:val="00CD0E3B"/>
    <w:rsid w:val="00CE0C6F"/>
    <w:rsid w:val="00D76D04"/>
    <w:rsid w:val="00DB3EE5"/>
    <w:rsid w:val="00E15BE1"/>
    <w:rsid w:val="00E45078"/>
    <w:rsid w:val="00E9009E"/>
    <w:rsid w:val="00ED3F78"/>
    <w:rsid w:val="00EE0D44"/>
    <w:rsid w:val="00F360D1"/>
    <w:rsid w:val="00F4549E"/>
    <w:rsid w:val="00F61D81"/>
    <w:rsid w:val="00FB0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194EB8"/>
  <w15:docId w15:val="{89822354-ABEB-4B4B-8563-FF13DA40A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pPr>
      <w:suppressAutoHyphens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</w:style>
  <w:style w:type="paragraph" w:styleId="Stopka">
    <w:name w:val="footer"/>
    <w:basedOn w:val="Normalny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</w:style>
  <w:style w:type="paragraph" w:styleId="Akapitzlist">
    <w:name w:val="List Paragraph"/>
    <w:basedOn w:val="Normalny"/>
    <w:uiPriority w:val="34"/>
    <w:qFormat/>
    <w:rsid w:val="0000220A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EE0D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E0D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70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j Lesiak</dc:creator>
  <dc:description/>
  <cp:lastModifiedBy>user</cp:lastModifiedBy>
  <cp:revision>4</cp:revision>
  <cp:lastPrinted>2026-04-21T05:14:00Z</cp:lastPrinted>
  <dcterms:created xsi:type="dcterms:W3CDTF">2026-04-21T05:14:00Z</dcterms:created>
  <dcterms:modified xsi:type="dcterms:W3CDTF">2026-04-21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0243d3-7c36-47f5-912b-5f684e9fe896</vt:lpwstr>
  </property>
</Properties>
</file>